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292DCEB" w14:textId="7238BBAE" w:rsidR="00FC2D33" w:rsidRDefault="00336AB9" w:rsidP="009B00B2">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w:t>
      </w:r>
      <w:r w:rsidR="003D553A">
        <w:t>2</w:t>
      </w:r>
      <w:r w:rsidR="00546E4F">
        <w:t xml:space="preserve">].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w:t>
      </w:r>
      <w:r w:rsidR="00B72322">
        <w:t>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413836EB" w14:textId="0D271E32" w:rsidR="00817374"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7]</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7]</w:t>
      </w:r>
      <w:r w:rsidR="00817374" w:rsidRPr="00AE724B">
        <w:t>.</w:t>
      </w:r>
    </w:p>
    <w:p w14:paraId="08196803" w14:textId="221920B9" w:rsidR="00A82008" w:rsidRDefault="00785536" w:rsidP="00C7313E">
      <w:pPr>
        <w:spacing w:line="237" w:lineRule="auto"/>
        <w:ind w:right="20" w:firstLine="288"/>
        <w:jc w:val="both"/>
      </w:pPr>
      <w:r w:rsidRPr="00337782">
        <w:t>The paper is structured as follows; Section</w:t>
      </w:r>
      <w:r>
        <w:t xml:space="preserve"> II</w:t>
      </w:r>
      <w:r w:rsidRPr="00337782">
        <w:t xml:space="preserve"> </w:t>
      </w:r>
      <w:r w:rsidR="00284803">
        <w:t xml:space="preserve">and III </w:t>
      </w:r>
      <w:r w:rsidRPr="00337782">
        <w:t xml:space="preserve">covers the </w:t>
      </w:r>
      <w:r>
        <w:t>general workflow</w:t>
      </w:r>
      <w:r w:rsidR="00284803">
        <w:t xml:space="preserve"> and how to run the projects respectively</w:t>
      </w:r>
      <w:r w:rsidR="00044600">
        <w:t>.</w:t>
      </w:r>
      <w:r>
        <w:t xml:space="preserve"> </w:t>
      </w:r>
      <w:r w:rsidRPr="00337782">
        <w:t xml:space="preserve">Section </w:t>
      </w:r>
      <w:r w:rsidR="00B1510D">
        <w:t>IV</w:t>
      </w:r>
      <w:r w:rsidRPr="00337782">
        <w:t xml:space="preserve"> explains </w:t>
      </w:r>
      <w:r w:rsidR="000251E1">
        <w:t xml:space="preserve">under the hub </w:t>
      </w:r>
      <w:r w:rsidR="002429F5">
        <w:t>implementation</w:t>
      </w:r>
      <w:r w:rsidRPr="00337782">
        <w:t xml:space="preserve">. Results </w:t>
      </w:r>
      <w:r>
        <w:t>are</w:t>
      </w:r>
      <w:r w:rsidRPr="00337782">
        <w:t xml:space="preserve"> presented in section </w:t>
      </w:r>
      <w:r>
        <w:t>IV</w:t>
      </w:r>
      <w:r w:rsidRPr="00337782">
        <w:t>.</w:t>
      </w:r>
    </w:p>
    <w:p w14:paraId="41307AFA" w14:textId="64BF38BD" w:rsidR="00785536" w:rsidRPr="002D6C5E" w:rsidRDefault="00A82008" w:rsidP="002D6C5E">
      <w:pPr>
        <w:pStyle w:val="Heading1"/>
        <w:rPr>
          <w:b/>
          <w:bCs/>
        </w:rPr>
      </w:pPr>
      <w:r>
        <w:rPr>
          <w:b/>
          <w:bCs/>
        </w:rPr>
        <w:t>General Workflow</w:t>
      </w:r>
    </w:p>
    <w:p w14:paraId="6FF19C36" w14:textId="7762B4F3"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6AD6A79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3D553A">
        <w:rPr>
          <w:rFonts w:ascii="Times New Roman" w:eastAsia="SimSun" w:hAnsi="Times New Roman"/>
          <w:sz w:val="20"/>
          <w:szCs w:val="20"/>
          <w:lang w:val="en-US"/>
        </w:rPr>
        <w:t>4</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3D553A">
        <w:rPr>
          <w:rFonts w:ascii="Times New Roman" w:eastAsia="SimSun" w:hAnsi="Times New Roman"/>
          <w:sz w:val="20"/>
          <w:szCs w:val="20"/>
          <w:lang w:val="en-US"/>
        </w:rPr>
        <w:t>4</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4ABB859"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3D553A">
        <w:rPr>
          <w:sz w:val="14"/>
        </w:rPr>
        <w:t>4</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EF18676"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CC664A">
        <w:rPr>
          <w:rFonts w:eastAsia="Calibri"/>
          <w:iCs/>
          <w:szCs w:val="22"/>
        </w:rPr>
        <w:t>4</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3D553A">
        <w:rPr>
          <w:rFonts w:eastAsia="Calibri"/>
          <w:iCs/>
          <w:szCs w:val="22"/>
        </w:rPr>
        <w:t>4</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3D553A">
        <w:rPr>
          <w:rFonts w:eastAsia="Calibri"/>
          <w:iCs/>
          <w:szCs w:val="22"/>
        </w:rPr>
        <w:t>4</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2AFF308A"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3D553A">
        <w:rPr>
          <w:rFonts w:ascii="Times New Roman" w:hAnsi="Times New Roman"/>
          <w:iCs/>
          <w:sz w:val="20"/>
          <w:lang w:val="en-US"/>
        </w:rPr>
        <w:t>4</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ACC15A8"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3D553A">
        <w:rPr>
          <w:sz w:val="14"/>
        </w:rPr>
        <w:t>4</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1D014FBB"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3D553A">
        <w:rPr>
          <w:rFonts w:eastAsia="Calibri"/>
          <w:iCs/>
          <w:szCs w:val="22"/>
        </w:rPr>
        <w:t>4</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w:t>
      </w:r>
      <w:r w:rsidR="003D553A">
        <w:rPr>
          <w:rFonts w:eastAsia="Calibri"/>
          <w:iCs/>
          <w:szCs w:val="22"/>
        </w:rPr>
        <w:t>4</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4C1ECFB7"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w:t>
      </w:r>
      <w:r w:rsidRPr="002D6C5E">
        <w:rPr>
          <w:rFonts w:ascii="Times New Roman" w:hAnsi="Times New Roman"/>
          <w:iCs/>
          <w:sz w:val="20"/>
          <w:lang w:val="en-US"/>
        </w:rPr>
        <w:t xml:space="preserve">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3D553A">
        <w:rPr>
          <w:rFonts w:ascii="Times New Roman" w:hAnsi="Times New Roman"/>
          <w:iCs/>
          <w:sz w:val="20"/>
          <w:lang w:val="en-US"/>
        </w:rPr>
        <w:t>3</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0267BA75"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5]</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4EF4CF1"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By </w:t>
      </w:r>
      <w:r w:rsidR="0077394B">
        <w:rPr>
          <w:rFonts w:ascii="Times New Roman" w:eastAsia="SimSun" w:hAnsi="Times New Roman"/>
          <w:sz w:val="20"/>
          <w:szCs w:val="20"/>
          <w:lang w:val="en-US"/>
        </w:rPr>
        <w:lastRenderedPageBreak/>
        <w:t xml:space="preserve">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w:t>
      </w:r>
      <w:r w:rsidR="00A16CDA">
        <w:t>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49135B99">
            <wp:extent cx="2609920" cy="1677567"/>
            <wp:effectExtent l="12700" t="12700" r="6350" b="1206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w:t>
      </w:r>
      <w:r>
        <w:t>its</w:t>
      </w:r>
      <w:r>
        <w:t xml:space="preserve">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lastRenderedPageBreak/>
        <w:t>Under the hub</w:t>
      </w:r>
    </w:p>
    <w:p w14:paraId="6D3A3F78" w14:textId="77777777" w:rsidR="00570A45" w:rsidRDefault="00570A45" w:rsidP="00DE4EAE">
      <w:pPr>
        <w:jc w:val="both"/>
      </w:pPr>
    </w:p>
    <w:p w14:paraId="69E94EC8" w14:textId="5DA35207" w:rsidR="00F149C9" w:rsidRDefault="00570A45" w:rsidP="00DE4EAE">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490CC7">
        <w:t>As shown in section II</w:t>
      </w:r>
      <w:r w:rsidR="001F13CA">
        <w:t>, Fig</w:t>
      </w:r>
      <w:r w:rsidR="008470BF">
        <w:t xml:space="preserve">. </w:t>
      </w:r>
      <w:r w:rsidR="001F13CA">
        <w:t>4</w:t>
      </w:r>
      <w:r w:rsidR="00490CC7">
        <w:t xml:space="preserve"> </w:t>
      </w:r>
      <w:r w:rsidR="008470BF">
        <w:t xml:space="preserve">firstly </w:t>
      </w:r>
      <w:r w:rsidR="00490CC7">
        <w:t>the client create</w:t>
      </w:r>
      <w:r w:rsidR="00553004">
        <w:t>s</w:t>
      </w:r>
      <w:r w:rsidR="00490CC7">
        <w:t xml:space="preserve"> a</w:t>
      </w:r>
      <w:r w:rsidR="001F13CA">
        <w:t>n</w:t>
      </w:r>
      <w:r w:rsidR="00490CC7">
        <w:t xml:space="preserve"> </w:t>
      </w:r>
      <w:r w:rsidR="001F13CA">
        <w:t>a</w:t>
      </w:r>
      <w:r w:rsidR="00490CC7">
        <w:t xml:space="preserve">ctor and calls the </w:t>
      </w:r>
      <w:proofErr w:type="gramStart"/>
      <w:r w:rsidR="00490CC7" w:rsidRPr="00922A07">
        <w:rPr>
          <w:i/>
          <w:iCs/>
        </w:rPr>
        <w:t>A</w:t>
      </w:r>
      <w:r w:rsidR="006B0DA8">
        <w:rPr>
          <w:i/>
          <w:iCs/>
        </w:rPr>
        <w:t>sk</w:t>
      </w:r>
      <w:r w:rsidR="00490CC7" w:rsidRPr="00922A07">
        <w:rPr>
          <w:i/>
          <w:iCs/>
        </w:rPr>
        <w:t>(</w:t>
      </w:r>
      <w:proofErr w:type="gramEnd"/>
      <w:r w:rsidR="00490CC7" w:rsidRPr="00922A07">
        <w:rPr>
          <w:i/>
          <w:iCs/>
        </w:rPr>
        <w:t>)</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 xml:space="preserve">s discuss </w:t>
      </w:r>
      <w:r w:rsidR="008470BF">
        <w:t xml:space="preserve">about </w:t>
      </w:r>
      <w:r w:rsidR="00490CC7">
        <w:t>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9B44C00"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77EF6A16"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7]</w:t>
      </w:r>
      <w:r w:rsidR="00E1546B">
        <w:t xml:space="preserve">. </w:t>
      </w:r>
      <w:r w:rsidR="003F314C">
        <w:t>Service executes actors on nodes in the cluster and results are collected in queue</w:t>
      </w:r>
      <w:r w:rsidR="00222B92">
        <w:t xml:space="preserve"> [7]. </w:t>
      </w:r>
      <w:r w:rsidR="000D2DF6">
        <w:t>To describe the functionality f</w:t>
      </w:r>
      <w:r w:rsidR="00106514">
        <w:t>irstly</w:t>
      </w:r>
      <w:r w:rsidR="00D9364F">
        <w:t>,</w:t>
      </w:r>
      <w:r w:rsidR="0095107D">
        <w:t xml:space="preserve"> </w:t>
      </w:r>
      <w:r w:rsidR="007A3C66">
        <w:t xml:space="preserve">the messages </w:t>
      </w:r>
      <w:r w:rsidR="00231498">
        <w:t xml:space="preserve">that </w:t>
      </w:r>
      <w:r w:rsidR="004136BC">
        <w:t>have been</w:t>
      </w:r>
      <w:r w:rsidR="00231498">
        <w:t xml:space="preserv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lastRenderedPageBreak/>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lastRenderedPageBreak/>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2054482F"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Pr>
          <w:rFonts w:eastAsia="Times New Roman"/>
          <w:sz w:val="16"/>
          <w:szCs w:val="16"/>
        </w:rPr>
        <w:t xml:space="preserve">, </w:t>
      </w:r>
      <w:r w:rsidR="005D5F13">
        <w:rPr>
          <w:rFonts w:eastAsia="Times New Roman"/>
          <w:sz w:val="16"/>
          <w:szCs w:val="16"/>
        </w:rPr>
        <w:t>[Online</w:t>
      </w:r>
      <w:r w:rsidR="005D5F13">
        <w:rPr>
          <w:rFonts w:eastAsia="Times New Roman"/>
          <w:sz w:val="16"/>
          <w:szCs w:val="16"/>
        </w:rPr>
        <w:t xml:space="preserve">]. </w:t>
      </w:r>
      <w:r>
        <w:rPr>
          <w:rFonts w:eastAsia="Times New Roman"/>
          <w:sz w:val="16"/>
          <w:szCs w:val="16"/>
        </w:rPr>
        <w:t xml:space="preserve">Availabl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4651835C"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B030AF">
        <w:rPr>
          <w:rFonts w:eastAsia="Times New Roman"/>
          <w:sz w:val="16"/>
          <w:szCs w:val="16"/>
        </w:rPr>
        <w:t>.</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p>
    <w:p w14:paraId="6651BA48" w14:textId="065B2738" w:rsidR="00546E4F" w:rsidRDefault="00EB1CD0"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60B96C70" w14:textId="09706FE8" w:rsidR="00724F09" w:rsidRDefault="001D3D94" w:rsidP="00330623">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w:t>
      </w:r>
      <w:r w:rsidR="00616F8E">
        <w:rPr>
          <w:rFonts w:eastAsia="Times New Roman"/>
          <w:sz w:val="16"/>
          <w:szCs w:val="16"/>
        </w:rPr>
        <w:t xml:space="preserve">. </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w:t>
        </w:r>
        <w:r w:rsidR="00724F09" w:rsidRPr="00A95EC9">
          <w:rPr>
            <w:rStyle w:val="Hyperlink"/>
            <w:rFonts w:eastAsia="Times New Roman"/>
            <w:sz w:val="16"/>
            <w:szCs w:val="16"/>
          </w:rPr>
          <w:t>t</w:t>
        </w:r>
        <w:r w:rsidR="00724F09" w:rsidRPr="00A95EC9">
          <w:rPr>
            <w:rStyle w:val="Hyperlink"/>
            <w:rFonts w:eastAsia="Times New Roman"/>
            <w:sz w:val="16"/>
            <w:szCs w:val="16"/>
          </w:rPr>
          <w:t>.com/en-us/azure/service-bus-messaging/service-bus-messaging-overview</w:t>
        </w:r>
      </w:hyperlink>
    </w:p>
    <w:p w14:paraId="64AD9297" w14:textId="77777777" w:rsidR="00330623" w:rsidRPr="00330623" w:rsidRDefault="00330623" w:rsidP="00330623">
      <w:pPr>
        <w:tabs>
          <w:tab w:val="left" w:pos="368"/>
        </w:tabs>
        <w:spacing w:line="232" w:lineRule="auto"/>
        <w:ind w:left="363"/>
        <w:jc w:val="left"/>
        <w:rPr>
          <w:rFonts w:eastAsia="Times New Roman"/>
          <w:sz w:val="16"/>
          <w:szCs w:val="16"/>
        </w:rPr>
      </w:pPr>
    </w:p>
    <w:p w14:paraId="1C66AD77" w14:textId="381EB727" w:rsidR="00724F09" w:rsidRDefault="00254BAE" w:rsidP="00724F09">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sidR="00E10FB3">
        <w:rPr>
          <w:rFonts w:eastAsia="Times New Roman"/>
          <w:sz w:val="16"/>
          <w:szCs w:val="16"/>
        </w:rPr>
        <w:t>, July 2020, “</w:t>
      </w:r>
      <w:r w:rsidR="000B4958">
        <w:rPr>
          <w:rFonts w:eastAsia="Times New Roman"/>
          <w:sz w:val="16"/>
          <w:szCs w:val="16"/>
        </w:rPr>
        <w:t>Scaling the HTM Spatial Pooler”</w:t>
      </w:r>
      <w:r w:rsidR="00724F09">
        <w:rPr>
          <w:rFonts w:eastAsia="Times New Roman"/>
          <w:sz w:val="16"/>
          <w:szCs w:val="16"/>
        </w:rPr>
        <w:t xml:space="preserve">, </w:t>
      </w:r>
      <w:r w:rsidR="00616F8E">
        <w:rPr>
          <w:rFonts w:eastAsia="Times New Roman"/>
          <w:sz w:val="16"/>
          <w:szCs w:val="16"/>
        </w:rPr>
        <w:t xml:space="preserve">July 2020. </w:t>
      </w:r>
      <w:r w:rsidR="00AB71B2">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w:t>
      </w:r>
      <w:r w:rsidR="00DC1BC2">
        <w:rPr>
          <w:rFonts w:eastAsia="Times New Roman"/>
          <w:sz w:val="16"/>
          <w:szCs w:val="16"/>
        </w:rPr>
        <w:t xml:space="preserve"> </w:t>
      </w:r>
      <w:r w:rsidR="000B4958">
        <w:rPr>
          <w:rFonts w:eastAsia="Times New Roman"/>
          <w:sz w:val="16"/>
          <w:szCs w:val="16"/>
        </w:rPr>
        <w:t>Available</w:t>
      </w:r>
      <w:r w:rsidR="00724F09">
        <w:rPr>
          <w:rFonts w:eastAsia="Times New Roman"/>
          <w:sz w:val="16"/>
          <w:szCs w:val="16"/>
        </w:rPr>
        <w:t>:</w:t>
      </w:r>
      <w:r w:rsidR="00AB71B2">
        <w:rPr>
          <w:rFonts w:eastAsia="Times New Roman"/>
          <w:sz w:val="16"/>
          <w:szCs w:val="16"/>
        </w:rPr>
        <w:t xml:space="preserve"> </w:t>
      </w:r>
      <w:hyperlink r:id="rId39" w:history="1">
        <w:r w:rsidR="00AB71B2" w:rsidRPr="00A95EC9">
          <w:rPr>
            <w:rStyle w:val="Hyperlink"/>
            <w:rFonts w:eastAsia="Times New Roman"/>
            <w:sz w:val="16"/>
            <w:szCs w:val="16"/>
          </w:rPr>
          <w:t>https://www</w:t>
        </w:r>
        <w:r w:rsidR="00AB71B2" w:rsidRPr="00A95EC9">
          <w:rPr>
            <w:rStyle w:val="Hyperlink"/>
            <w:rFonts w:eastAsia="Times New Roman"/>
            <w:sz w:val="16"/>
            <w:szCs w:val="16"/>
          </w:rPr>
          <w:t>.</w:t>
        </w:r>
        <w:r w:rsidR="00AB71B2" w:rsidRPr="00A95EC9">
          <w:rPr>
            <w:rStyle w:val="Hyperlink"/>
            <w:rFonts w:eastAsia="Times New Roman"/>
            <w:sz w:val="16"/>
            <w:szCs w:val="16"/>
          </w:rPr>
          <w:t>researchgate.net/publication/343605270_Scaling_the_HTM_Spatial_Pooler</w:t>
        </w:r>
      </w:hyperlink>
    </w:p>
    <w:p w14:paraId="7B710B4E" w14:textId="77777777" w:rsidR="002C3FA2" w:rsidRPr="00C13AC9" w:rsidRDefault="002C3FA2" w:rsidP="00C13AC9">
      <w:pPr>
        <w:rPr>
          <w:rFonts w:eastAsia="Times New Roman"/>
          <w:sz w:val="16"/>
          <w:szCs w:val="16"/>
        </w:rPr>
      </w:pPr>
    </w:p>
    <w:p w14:paraId="122706E0" w14:textId="7902D496" w:rsidR="00724F09" w:rsidRPr="001D0130" w:rsidRDefault="002C3FA2" w:rsidP="001D0130">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actor model”, July 2015. [Online]. Available: </w:t>
      </w:r>
      <w:hyperlink r:id="rId40" w:history="1">
        <w:r w:rsidRPr="00AA2533">
          <w:rPr>
            <w:rStyle w:val="Hyperlink"/>
            <w:rFonts w:eastAsia="Times New Roman"/>
            <w:sz w:val="16"/>
            <w:szCs w:val="16"/>
          </w:rPr>
          <w:t>https://www.brianst</w:t>
        </w:r>
        <w:r w:rsidRPr="00AA2533">
          <w:rPr>
            <w:rStyle w:val="Hyperlink"/>
            <w:rFonts w:eastAsia="Times New Roman"/>
            <w:sz w:val="16"/>
            <w:szCs w:val="16"/>
          </w:rPr>
          <w:t>o</w:t>
        </w:r>
        <w:r w:rsidRPr="00AA2533">
          <w:rPr>
            <w:rStyle w:val="Hyperlink"/>
            <w:rFonts w:eastAsia="Times New Roman"/>
            <w:sz w:val="16"/>
            <w:szCs w:val="16"/>
          </w:rPr>
          <w:t>rti.com/the-actor-model/</w:t>
        </w:r>
      </w:hyperlink>
    </w:p>
    <w:sectPr w:rsidR="00724F09" w:rsidRPr="001D0130"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A34DE" w14:textId="77777777" w:rsidR="00EB1CD0" w:rsidRDefault="00EB1CD0" w:rsidP="001A3B3D">
      <w:r>
        <w:separator/>
      </w:r>
    </w:p>
  </w:endnote>
  <w:endnote w:type="continuationSeparator" w:id="0">
    <w:p w14:paraId="014D8538" w14:textId="77777777" w:rsidR="00EB1CD0" w:rsidRDefault="00EB1CD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9368AE" w14:textId="77777777" w:rsidR="00EB1CD0" w:rsidRDefault="00EB1CD0" w:rsidP="001A3B3D">
      <w:r>
        <w:separator/>
      </w:r>
    </w:p>
  </w:footnote>
  <w:footnote w:type="continuationSeparator" w:id="0">
    <w:p w14:paraId="4AE17507" w14:textId="77777777" w:rsidR="00EB1CD0" w:rsidRDefault="00EB1CD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7077"/>
    <w:rsid w:val="00077E10"/>
    <w:rsid w:val="00080C7D"/>
    <w:rsid w:val="000866F1"/>
    <w:rsid w:val="00086DF4"/>
    <w:rsid w:val="00087534"/>
    <w:rsid w:val="0008758A"/>
    <w:rsid w:val="00093A4E"/>
    <w:rsid w:val="00094070"/>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6B46"/>
    <w:rsid w:val="00183C32"/>
    <w:rsid w:val="00183E6D"/>
    <w:rsid w:val="001847FA"/>
    <w:rsid w:val="001911A7"/>
    <w:rsid w:val="001A148C"/>
    <w:rsid w:val="001A16A2"/>
    <w:rsid w:val="001A2EFD"/>
    <w:rsid w:val="001A36CB"/>
    <w:rsid w:val="001A3B3D"/>
    <w:rsid w:val="001A7B42"/>
    <w:rsid w:val="001B67DC"/>
    <w:rsid w:val="001C18B9"/>
    <w:rsid w:val="001C6744"/>
    <w:rsid w:val="001D0130"/>
    <w:rsid w:val="001D1BCC"/>
    <w:rsid w:val="001D31AA"/>
    <w:rsid w:val="001D3D94"/>
    <w:rsid w:val="001D5CFA"/>
    <w:rsid w:val="001D7693"/>
    <w:rsid w:val="001E6A39"/>
    <w:rsid w:val="001F13CA"/>
    <w:rsid w:val="001F247B"/>
    <w:rsid w:val="001F41D3"/>
    <w:rsid w:val="001F46B8"/>
    <w:rsid w:val="001F5FD8"/>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36BC"/>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8F0"/>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3D5"/>
    <w:rsid w:val="006D6D5A"/>
    <w:rsid w:val="006D7761"/>
    <w:rsid w:val="006E29C3"/>
    <w:rsid w:val="006E2EEA"/>
    <w:rsid w:val="006E3810"/>
    <w:rsid w:val="006E3E02"/>
    <w:rsid w:val="006E7AA8"/>
    <w:rsid w:val="006E7AC6"/>
    <w:rsid w:val="006F0BE3"/>
    <w:rsid w:val="006F6D3D"/>
    <w:rsid w:val="00700DD3"/>
    <w:rsid w:val="007055F4"/>
    <w:rsid w:val="007141A8"/>
    <w:rsid w:val="00715BEA"/>
    <w:rsid w:val="00721616"/>
    <w:rsid w:val="00724F09"/>
    <w:rsid w:val="00725B92"/>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7D7B"/>
    <w:rsid w:val="009E2282"/>
    <w:rsid w:val="009F046A"/>
    <w:rsid w:val="009F1D69"/>
    <w:rsid w:val="009F1D79"/>
    <w:rsid w:val="009F6123"/>
    <w:rsid w:val="00A00174"/>
    <w:rsid w:val="00A001B6"/>
    <w:rsid w:val="00A01D6A"/>
    <w:rsid w:val="00A059B3"/>
    <w:rsid w:val="00A12980"/>
    <w:rsid w:val="00A1647C"/>
    <w:rsid w:val="00A16CDA"/>
    <w:rsid w:val="00A21155"/>
    <w:rsid w:val="00A24420"/>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B91"/>
    <w:rsid w:val="00BF5FD4"/>
    <w:rsid w:val="00BF5FF6"/>
    <w:rsid w:val="00BF7F47"/>
    <w:rsid w:val="00C0061F"/>
    <w:rsid w:val="00C0207F"/>
    <w:rsid w:val="00C03151"/>
    <w:rsid w:val="00C0472B"/>
    <w:rsid w:val="00C0603F"/>
    <w:rsid w:val="00C06FA3"/>
    <w:rsid w:val="00C07E4A"/>
    <w:rsid w:val="00C135C3"/>
    <w:rsid w:val="00C13AC9"/>
    <w:rsid w:val="00C16117"/>
    <w:rsid w:val="00C17402"/>
    <w:rsid w:val="00C27924"/>
    <w:rsid w:val="00C3075A"/>
    <w:rsid w:val="00C319BF"/>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4F03"/>
    <w:rsid w:val="00D37BC3"/>
    <w:rsid w:val="00D42ABD"/>
    <w:rsid w:val="00D43A81"/>
    <w:rsid w:val="00D564E4"/>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CD0"/>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517"/>
    <w:rsid w:val="00F12B19"/>
    <w:rsid w:val="00F149C9"/>
    <w:rsid w:val="00F2207C"/>
    <w:rsid w:val="00F22678"/>
    <w:rsid w:val="00F23FCE"/>
    <w:rsid w:val="00F271DE"/>
    <w:rsid w:val="00F42998"/>
    <w:rsid w:val="00F43628"/>
    <w:rsid w:val="00F5302A"/>
    <w:rsid w:val="00F538CC"/>
    <w:rsid w:val="00F5538E"/>
    <w:rsid w:val="00F55BF2"/>
    <w:rsid w:val="00F6095A"/>
    <w:rsid w:val="00F627DA"/>
    <w:rsid w:val="00F70358"/>
    <w:rsid w:val="00F7288F"/>
    <w:rsid w:val="00F76044"/>
    <w:rsid w:val="00F769C7"/>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researchgate.net/publication/343605270_Scaling_the_HTM_Spatial_Pooler"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3.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2CD89F-927F-47EE-A528-037A22420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Pages>
  <Words>3074</Words>
  <Characters>17528</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404</cp:revision>
  <cp:lastPrinted>2020-04-08T10:20:00Z</cp:lastPrinted>
  <dcterms:created xsi:type="dcterms:W3CDTF">2021-05-24T14:03:00Z</dcterms:created>
  <dcterms:modified xsi:type="dcterms:W3CDTF">2021-05-2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